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D40CD7" w14:textId="39B5E716" w:rsidR="00507AE9" w:rsidRDefault="005E184F">
      <w:r>
        <w:t>Objectives:</w:t>
      </w:r>
    </w:p>
    <w:p w14:paraId="3F4F8390" w14:textId="35C5742C" w:rsidR="005E184F" w:rsidRDefault="0032033F" w:rsidP="005E184F">
      <w:pPr>
        <w:pStyle w:val="ListParagraph"/>
        <w:numPr>
          <w:ilvl w:val="0"/>
          <w:numId w:val="1"/>
        </w:numPr>
      </w:pPr>
      <w:r>
        <w:t xml:space="preserve">Creating Lists and Tuples </w:t>
      </w:r>
      <w:r w:rsidR="005E184F">
        <w:br/>
      </w:r>
    </w:p>
    <w:p w14:paraId="57729EE1" w14:textId="2369A8CE" w:rsidR="005E184F" w:rsidRDefault="005E184F" w:rsidP="005E184F">
      <w:r w:rsidRPr="005E184F">
        <w:rPr>
          <w:b/>
          <w:bCs/>
        </w:rPr>
        <w:t>Project #</w:t>
      </w:r>
      <w:r>
        <w:rPr>
          <w:b/>
          <w:bCs/>
        </w:rPr>
        <w:t>2</w:t>
      </w:r>
      <w:r w:rsidRPr="005E184F">
        <w:rPr>
          <w:b/>
          <w:bCs/>
        </w:rPr>
        <w:t>:</w:t>
      </w:r>
      <w:r>
        <w:t xml:space="preserve"> complete the following program below</w:t>
      </w:r>
    </w:p>
    <w:p w14:paraId="277D9DE9" w14:textId="520207C6" w:rsidR="005E184F" w:rsidRDefault="005E184F" w:rsidP="005E184F">
      <w:r>
        <w:rPr>
          <w:noProof/>
        </w:rPr>
        <w:drawing>
          <wp:inline distT="0" distB="0" distL="0" distR="0" wp14:anchorId="4A6EC8E5" wp14:editId="45DB116A">
            <wp:extent cx="5074920" cy="1082040"/>
            <wp:effectExtent l="0" t="0" r="0" b="381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5362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FEEE72" wp14:editId="493D2783">
            <wp:extent cx="4267570" cy="4953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570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11BDC" w14:textId="66C69419" w:rsidR="0032033F" w:rsidRDefault="0032033F" w:rsidP="005E184F"/>
    <w:p w14:paraId="6B2C605E" w14:textId="60B201DE" w:rsidR="0032033F" w:rsidRP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32033F">
        <w:rPr>
          <w:b/>
          <w:bCs/>
          <w:color w:val="FF0000"/>
        </w:rPr>
        <w:t xml:space="preserve"> </w:t>
      </w:r>
      <w:r w:rsidR="00D32B6B">
        <w:rPr>
          <w:b/>
          <w:bCs/>
          <w:color w:val="FF0000"/>
        </w:rPr>
        <w:t>Print</w:t>
      </w:r>
      <w:r w:rsidRPr="0032033F">
        <w:rPr>
          <w:b/>
          <w:bCs/>
          <w:color w:val="FF0000"/>
        </w:rPr>
        <w:t xml:space="preserve"> screen the output with </w:t>
      </w:r>
      <w:r w:rsidR="00D32B6B">
        <w:rPr>
          <w:b/>
          <w:bCs/>
          <w:color w:val="FF0000"/>
        </w:rPr>
        <w:t xml:space="preserve">the </w:t>
      </w:r>
      <w:r w:rsidRPr="0032033F">
        <w:rPr>
          <w:b/>
          <w:bCs/>
          <w:color w:val="FF0000"/>
        </w:rPr>
        <w:t>code below here.</w:t>
      </w:r>
    </w:p>
    <w:p w14:paraId="3047EADE" w14:textId="2E79AF5F" w:rsidR="005E184F" w:rsidRDefault="005E184F" w:rsidP="005E184F"/>
    <w:p w14:paraId="248485B1" w14:textId="12678AA3" w:rsidR="0032033F" w:rsidRPr="0032033F" w:rsidRDefault="0032033F" w:rsidP="0032033F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Submit this document to Module </w:t>
      </w:r>
      <w:r w:rsidR="00B57C29"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 homework.</w:t>
      </w:r>
    </w:p>
    <w:p w14:paraId="365815AD" w14:textId="77777777" w:rsidR="0032033F" w:rsidRDefault="0032033F" w:rsidP="005E184F"/>
    <w:p w14:paraId="7A3F612D" w14:textId="6C7FF1CF" w:rsidR="005E184F" w:rsidRDefault="005E184F" w:rsidP="005E184F"/>
    <w:p w14:paraId="036C812C" w14:textId="77777777" w:rsidR="005E184F" w:rsidRDefault="005E184F" w:rsidP="005E184F"/>
    <w:p w14:paraId="37446F67" w14:textId="77777777" w:rsidR="005E184F" w:rsidRDefault="005E184F" w:rsidP="005E184F"/>
    <w:p w14:paraId="2F5265D1" w14:textId="77777777" w:rsidR="005E184F" w:rsidRDefault="005E184F" w:rsidP="005E184F"/>
    <w:sectPr w:rsidR="005E184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E55715" w14:textId="77777777" w:rsidR="00B1698F" w:rsidRDefault="00B1698F" w:rsidP="000F31CC">
      <w:pPr>
        <w:spacing w:after="0" w:line="240" w:lineRule="auto"/>
      </w:pPr>
      <w:r>
        <w:separator/>
      </w:r>
    </w:p>
  </w:endnote>
  <w:endnote w:type="continuationSeparator" w:id="0">
    <w:p w14:paraId="46431437" w14:textId="77777777" w:rsidR="00B1698F" w:rsidRDefault="00B1698F" w:rsidP="000F31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C99B98" w14:textId="77777777" w:rsidR="00B1698F" w:rsidRDefault="00B1698F" w:rsidP="000F31CC">
      <w:pPr>
        <w:spacing w:after="0" w:line="240" w:lineRule="auto"/>
      </w:pPr>
      <w:r>
        <w:separator/>
      </w:r>
    </w:p>
  </w:footnote>
  <w:footnote w:type="continuationSeparator" w:id="0">
    <w:p w14:paraId="4CF091FD" w14:textId="77777777" w:rsidR="00B1698F" w:rsidRDefault="00B1698F" w:rsidP="000F31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59000621" w:rsidR="000F31CC" w:rsidRDefault="00D32B6B" w:rsidP="00D32B6B">
    <w:pPr>
      <w:pStyle w:val="Header"/>
    </w:pPr>
    <w:r w:rsidRPr="00D32B6B">
      <w:t>m3 homework #3 for Chapter 7 Tup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63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F31CC"/>
    <w:rsid w:val="00144C94"/>
    <w:rsid w:val="0032033F"/>
    <w:rsid w:val="003A2671"/>
    <w:rsid w:val="00425CDF"/>
    <w:rsid w:val="00507AE9"/>
    <w:rsid w:val="005E184F"/>
    <w:rsid w:val="00766639"/>
    <w:rsid w:val="00823285"/>
    <w:rsid w:val="00876C0B"/>
    <w:rsid w:val="00A66950"/>
    <w:rsid w:val="00B1698F"/>
    <w:rsid w:val="00B57C29"/>
    <w:rsid w:val="00D32B6B"/>
    <w:rsid w:val="00D766E0"/>
    <w:rsid w:val="00D92B75"/>
    <w:rsid w:val="00F07D06"/>
    <w:rsid w:val="00FA4F7C"/>
    <w:rsid w:val="00FD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Francisco Bumanglag</cp:lastModifiedBy>
  <cp:revision>15</cp:revision>
  <dcterms:created xsi:type="dcterms:W3CDTF">2022-10-04T22:06:00Z</dcterms:created>
  <dcterms:modified xsi:type="dcterms:W3CDTF">2024-07-1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e50b86b0f684f0a6e6c16718270ce54e971a0fdf5bd65c5851c4510c7eae78</vt:lpwstr>
  </property>
</Properties>
</file>